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2B21" w:rsidRPr="00865913" w:rsidRDefault="00582B21" w:rsidP="00623F30">
      <w:pPr>
        <w:pStyle w:val="NoSpacing"/>
      </w:pPr>
      <w:r w:rsidRPr="00865913">
        <w:rPr>
          <w:noProof/>
          <w:lang w:bidi="bn-BD"/>
        </w:rPr>
        <w:drawing>
          <wp:anchor distT="0" distB="0" distL="114300" distR="114300" simplePos="0" relativeHeight="251659264" behindDoc="0" locked="0" layoutInCell="1" allowOverlap="1" wp14:anchorId="1EF75811" wp14:editId="11FA3808">
            <wp:simplePos x="0" y="0"/>
            <wp:positionH relativeFrom="column">
              <wp:posOffset>5543550</wp:posOffset>
            </wp:positionH>
            <wp:positionV relativeFrom="paragraph">
              <wp:posOffset>-28575</wp:posOffset>
            </wp:positionV>
            <wp:extent cx="828675" cy="952500"/>
            <wp:effectExtent l="19050" t="0" r="9525" b="0"/>
            <wp:wrapNone/>
            <wp:docPr id="1" name="Picture 1" descr="Om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mar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82B21" w:rsidRPr="00865913" w:rsidRDefault="00582B21" w:rsidP="00623F30">
      <w:pPr>
        <w:pStyle w:val="NoSpacing"/>
      </w:pPr>
    </w:p>
    <w:p w:rsidR="00582B21" w:rsidRPr="00865913" w:rsidRDefault="00582B21" w:rsidP="00623F30">
      <w:pPr>
        <w:pStyle w:val="NoSpacing"/>
        <w:rPr>
          <w:rFonts w:eastAsia="Courier New"/>
          <w:color w:val="1F497D" w:themeColor="text2"/>
        </w:rPr>
      </w:pPr>
    </w:p>
    <w:p w:rsidR="00355A0F" w:rsidRDefault="00355A0F" w:rsidP="00623F30">
      <w:pPr>
        <w:pStyle w:val="NoSpacing"/>
        <w:jc w:val="both"/>
        <w:rPr>
          <w:rStyle w:val="HTMLTypewriter"/>
          <w:rFonts w:ascii="Calibri" w:hAnsi="Calibri" w:cs="Times New Roman"/>
          <w:b/>
          <w:sz w:val="24"/>
          <w:szCs w:val="24"/>
          <w:u w:val="single"/>
        </w:rPr>
      </w:pPr>
    </w:p>
    <w:p w:rsidR="00582B21" w:rsidRPr="00865913" w:rsidRDefault="00582B21" w:rsidP="00623F30">
      <w:pPr>
        <w:pStyle w:val="NoSpacing"/>
        <w:jc w:val="both"/>
        <w:rPr>
          <w:u w:val="single"/>
        </w:rPr>
      </w:pPr>
      <w:r w:rsidRPr="00865913">
        <w:rPr>
          <w:rStyle w:val="HTMLTypewriter"/>
          <w:rFonts w:ascii="Calibri" w:hAnsi="Calibri" w:cs="Times New Roman"/>
          <w:b/>
          <w:sz w:val="24"/>
          <w:szCs w:val="24"/>
          <w:u w:val="single"/>
        </w:rPr>
        <w:t>R</w:t>
      </w:r>
      <w:r w:rsidRPr="00865913">
        <w:rPr>
          <w:u w:val="single"/>
        </w:rPr>
        <w:t>ésumé of Omar Faruque</w:t>
      </w:r>
    </w:p>
    <w:p w:rsidR="00582B21" w:rsidRPr="00865913" w:rsidRDefault="00C227CC" w:rsidP="00623F30">
      <w:pPr>
        <w:pStyle w:val="NoSpacing"/>
        <w:jc w:val="both"/>
      </w:pPr>
      <w:r>
        <w:t>E-mail:  omarmear2</w:t>
      </w:r>
      <w:r w:rsidR="00582B21" w:rsidRPr="00865913">
        <w:t>@gmail.com</w:t>
      </w:r>
    </w:p>
    <w:p w:rsidR="00582B21" w:rsidRPr="00865913" w:rsidRDefault="00582B21" w:rsidP="00623F30">
      <w:pPr>
        <w:pStyle w:val="NoSpacing"/>
        <w:jc w:val="both"/>
      </w:pPr>
      <w:r w:rsidRPr="00865913">
        <w:rPr>
          <w:rStyle w:val="HTMLTypewriter"/>
          <w:rFonts w:ascii="Calibri" w:hAnsi="Calibri" w:cs="Times New Roman"/>
          <w:bCs/>
          <w:sz w:val="24"/>
          <w:szCs w:val="24"/>
        </w:rPr>
        <w:t xml:space="preserve">Road </w:t>
      </w:r>
      <w:proofErr w:type="gramStart"/>
      <w:r w:rsidRPr="00865913">
        <w:rPr>
          <w:rStyle w:val="HTMLTypewriter"/>
          <w:rFonts w:ascii="Calibri" w:hAnsi="Calibri" w:cs="Times New Roman"/>
          <w:bCs/>
          <w:sz w:val="24"/>
          <w:szCs w:val="24"/>
        </w:rPr>
        <w:t>16 ,House</w:t>
      </w:r>
      <w:proofErr w:type="gramEnd"/>
      <w:r w:rsidRPr="00865913">
        <w:rPr>
          <w:rStyle w:val="HTMLTypewriter"/>
          <w:rFonts w:ascii="Calibri" w:hAnsi="Calibri" w:cs="Times New Roman"/>
          <w:bCs/>
          <w:sz w:val="24"/>
          <w:szCs w:val="24"/>
        </w:rPr>
        <w:t xml:space="preserve"> 67 (3</w:t>
      </w:r>
      <w:r w:rsidRPr="00865913">
        <w:rPr>
          <w:rStyle w:val="HTMLTypewriter"/>
          <w:rFonts w:ascii="Calibri" w:hAnsi="Calibri" w:cs="Times New Roman"/>
          <w:bCs/>
          <w:sz w:val="24"/>
          <w:szCs w:val="24"/>
          <w:vertAlign w:val="superscript"/>
        </w:rPr>
        <w:t>rd</w:t>
      </w:r>
      <w:r w:rsidRPr="00865913">
        <w:rPr>
          <w:rStyle w:val="HTMLTypewriter"/>
          <w:rFonts w:ascii="Calibri" w:hAnsi="Calibri" w:cs="Times New Roman"/>
          <w:bCs/>
          <w:sz w:val="24"/>
          <w:szCs w:val="24"/>
        </w:rPr>
        <w:t xml:space="preserve">  Floor), Sector # 14, </w:t>
      </w:r>
      <w:proofErr w:type="spellStart"/>
      <w:r w:rsidRPr="00865913">
        <w:rPr>
          <w:rStyle w:val="HTMLTypewriter"/>
          <w:rFonts w:ascii="Calibri" w:hAnsi="Calibri" w:cs="Times New Roman"/>
          <w:bCs/>
          <w:sz w:val="24"/>
          <w:szCs w:val="24"/>
        </w:rPr>
        <w:t>Uttara</w:t>
      </w:r>
      <w:proofErr w:type="spellEnd"/>
      <w:r w:rsidRPr="00865913">
        <w:rPr>
          <w:rStyle w:val="HTMLTypewriter"/>
          <w:rFonts w:ascii="Calibri" w:hAnsi="Calibri" w:cs="Times New Roman"/>
          <w:bCs/>
          <w:sz w:val="24"/>
          <w:szCs w:val="24"/>
        </w:rPr>
        <w:t xml:space="preserve"> Model Town, Dhaka- 1230, Bangladesh. </w:t>
      </w:r>
      <w:r w:rsidRPr="00865913">
        <w:t>Tell/Cell</w:t>
      </w:r>
      <w:proofErr w:type="gramStart"/>
      <w:r w:rsidRPr="00865913">
        <w:t>:008802</w:t>
      </w:r>
      <w:proofErr w:type="gramEnd"/>
      <w:r w:rsidRPr="00865913">
        <w:t xml:space="preserve"> 7911877; 0088 </w:t>
      </w:r>
      <w:r w:rsidRPr="00865913">
        <w:rPr>
          <w:rStyle w:val="HTMLTypewriter"/>
          <w:rFonts w:ascii="Calibri" w:hAnsi="Calibri" w:cs="Times New Roman"/>
          <w:b/>
          <w:bCs/>
          <w:sz w:val="24"/>
          <w:szCs w:val="24"/>
        </w:rPr>
        <w:t>01552428007</w:t>
      </w:r>
      <w:r w:rsidRPr="00865913">
        <w:t>,</w:t>
      </w:r>
    </w:p>
    <w:p w:rsidR="00355A0F" w:rsidRDefault="00355A0F" w:rsidP="00623F30">
      <w:pPr>
        <w:pStyle w:val="NoSpacing"/>
        <w:jc w:val="both"/>
        <w:rPr>
          <w:u w:val="single"/>
        </w:rPr>
      </w:pPr>
    </w:p>
    <w:p w:rsidR="00582B21" w:rsidRPr="00865913" w:rsidRDefault="00582B21" w:rsidP="00623F30">
      <w:pPr>
        <w:pStyle w:val="NoSpacing"/>
        <w:jc w:val="both"/>
      </w:pPr>
      <w:r w:rsidRPr="00865913">
        <w:rPr>
          <w:u w:val="single"/>
        </w:rPr>
        <w:t>Personal Details</w:t>
      </w:r>
      <w:r w:rsidRPr="00865913">
        <w:t xml:space="preserve">: </w:t>
      </w:r>
    </w:p>
    <w:p w:rsidR="00582B21" w:rsidRPr="00865913" w:rsidRDefault="00582B21" w:rsidP="00623F30">
      <w:pPr>
        <w:pStyle w:val="NoSpacing"/>
        <w:jc w:val="both"/>
      </w:pPr>
      <w:r w:rsidRPr="00865913">
        <w:rPr>
          <w:i/>
        </w:rPr>
        <w:t>Nationality:</w:t>
      </w:r>
      <w:r w:rsidRPr="00865913">
        <w:t xml:space="preserve"> Bangladeshi; </w:t>
      </w:r>
      <w:r w:rsidRPr="00865913">
        <w:rPr>
          <w:i/>
        </w:rPr>
        <w:t>Marital status:</w:t>
      </w:r>
      <w:r w:rsidRPr="00865913">
        <w:t xml:space="preserve"> Married;  </w:t>
      </w:r>
      <w:r w:rsidRPr="00865913">
        <w:tab/>
      </w:r>
      <w:r w:rsidRPr="00865913">
        <w:rPr>
          <w:i/>
        </w:rPr>
        <w:t>Sex:</w:t>
      </w:r>
      <w:r w:rsidRPr="00865913">
        <w:t xml:space="preserve"> Male; </w:t>
      </w:r>
      <w:r w:rsidRPr="00865913">
        <w:rPr>
          <w:i/>
        </w:rPr>
        <w:t xml:space="preserve">Date </w:t>
      </w:r>
      <w:proofErr w:type="gramStart"/>
      <w:r w:rsidRPr="00865913">
        <w:rPr>
          <w:i/>
        </w:rPr>
        <w:t>of  birth</w:t>
      </w:r>
      <w:proofErr w:type="gramEnd"/>
      <w:r w:rsidRPr="00865913">
        <w:t>:</w:t>
      </w:r>
      <w:r w:rsidR="00AD3626">
        <w:t xml:space="preserve"> </w:t>
      </w:r>
      <w:r w:rsidRPr="00865913">
        <w:t xml:space="preserve">Feb. 07, 1974. ; </w:t>
      </w:r>
    </w:p>
    <w:p w:rsidR="00582B21" w:rsidRPr="00865913" w:rsidRDefault="00582B21" w:rsidP="00623F30">
      <w:pPr>
        <w:pStyle w:val="NoSpacing"/>
        <w:jc w:val="both"/>
      </w:pPr>
      <w:r w:rsidRPr="00865913">
        <w:t xml:space="preserve">Swedish personal number </w:t>
      </w:r>
      <w:r w:rsidRPr="00865913">
        <w:tab/>
        <w:t>: 740207-7213 (Civil Registration Number)</w:t>
      </w:r>
      <w:r w:rsidRPr="00865913">
        <w:tab/>
      </w:r>
      <w:r w:rsidRPr="00865913">
        <w:tab/>
      </w:r>
    </w:p>
    <w:p w:rsidR="00582B21" w:rsidRPr="00865913" w:rsidRDefault="00582B21" w:rsidP="00A55FF2">
      <w:pPr>
        <w:pStyle w:val="NoSpacing"/>
        <w:ind w:left="360"/>
        <w:jc w:val="both"/>
      </w:pPr>
    </w:p>
    <w:p w:rsidR="00582B21" w:rsidRPr="00865913" w:rsidRDefault="00582B21" w:rsidP="00623F30">
      <w:pPr>
        <w:pStyle w:val="NoSpacing"/>
        <w:jc w:val="both"/>
      </w:pPr>
      <w:r w:rsidRPr="00865913">
        <w:rPr>
          <w:u w:val="single"/>
        </w:rPr>
        <w:t xml:space="preserve">Language </w:t>
      </w:r>
      <w:r w:rsidRPr="009D0FD4">
        <w:rPr>
          <w:rFonts w:ascii="Calibri" w:hAnsi="Calibri" w:cs="Calibri"/>
          <w:u w:val="single"/>
        </w:rPr>
        <w:t>Proficiency</w:t>
      </w:r>
      <w:r w:rsidRPr="00865913">
        <w:tab/>
      </w:r>
      <w:proofErr w:type="gramStart"/>
      <w:r w:rsidRPr="00865913">
        <w:t>:English</w:t>
      </w:r>
      <w:proofErr w:type="gramEnd"/>
      <w:r w:rsidRPr="00865913">
        <w:t xml:space="preserve"> and Bangla (Mother Tongue</w:t>
      </w:r>
      <w:r w:rsidR="00E97D9F">
        <w:t>-</w:t>
      </w:r>
      <w:r w:rsidR="00A24892">
        <w:t>Sylheti)</w:t>
      </w:r>
      <w:r w:rsidRPr="00865913">
        <w:t xml:space="preserve">:  Excellent, </w:t>
      </w:r>
    </w:p>
    <w:p w:rsidR="00582B21" w:rsidRPr="00865913" w:rsidRDefault="00582B21" w:rsidP="00623F30">
      <w:pPr>
        <w:pStyle w:val="NoSpacing"/>
        <w:jc w:val="both"/>
      </w:pPr>
      <w:r w:rsidRPr="00865913">
        <w:t>Swedish, Danish: Understand</w:t>
      </w:r>
      <w:r w:rsidR="007A1313">
        <w:t xml:space="preserve"> &amp; </w:t>
      </w:r>
      <w:r w:rsidR="009D0FD4">
        <w:t>Business level.</w:t>
      </w:r>
    </w:p>
    <w:p w:rsidR="00582B21" w:rsidRPr="00865913" w:rsidRDefault="00582B21" w:rsidP="00623F30">
      <w:pPr>
        <w:pStyle w:val="NoSpacing"/>
        <w:jc w:val="both"/>
      </w:pPr>
      <w:r w:rsidRPr="00865913">
        <w:rPr>
          <w:u w:val="single"/>
        </w:rPr>
        <w:t>Language Output/Day</w:t>
      </w:r>
      <w:r w:rsidR="007A1313">
        <w:t>: 3</w:t>
      </w:r>
      <w:r w:rsidRPr="00865913">
        <w:t>,500 wor</w:t>
      </w:r>
      <w:r w:rsidR="007A1313">
        <w:t>ds (Source), 4</w:t>
      </w:r>
      <w:r w:rsidRPr="00865913">
        <w:t>,000 word (source if urgent)</w:t>
      </w:r>
    </w:p>
    <w:p w:rsidR="00355A0F" w:rsidRDefault="00355A0F" w:rsidP="00623F30">
      <w:pPr>
        <w:pStyle w:val="NoSpacing"/>
        <w:jc w:val="both"/>
        <w:rPr>
          <w:u w:val="single"/>
        </w:rPr>
      </w:pPr>
    </w:p>
    <w:p w:rsidR="00582B21" w:rsidRPr="00865913" w:rsidRDefault="00582B21" w:rsidP="00623F30">
      <w:pPr>
        <w:pStyle w:val="NoSpacing"/>
        <w:jc w:val="both"/>
        <w:rPr>
          <w:u w:val="single"/>
        </w:rPr>
      </w:pPr>
      <w:r w:rsidRPr="00865913">
        <w:rPr>
          <w:u w:val="single"/>
        </w:rPr>
        <w:t>Educational Background:</w:t>
      </w:r>
    </w:p>
    <w:p w:rsidR="00582B21" w:rsidRPr="00865913" w:rsidRDefault="00582B21" w:rsidP="00623F30">
      <w:pPr>
        <w:pStyle w:val="NoSpacing"/>
        <w:jc w:val="both"/>
      </w:pPr>
      <w:r w:rsidRPr="00865913">
        <w:rPr>
          <w:rStyle w:val="HTMLTypewriter"/>
          <w:rFonts w:ascii="Calibri" w:hAnsi="Calibri"/>
          <w:b/>
          <w:color w:val="000000"/>
          <w:sz w:val="24"/>
          <w:szCs w:val="24"/>
        </w:rPr>
        <w:t>Masters level (Advanced Level</w:t>
      </w:r>
      <w:r w:rsidRPr="00865913">
        <w:rPr>
          <w:rStyle w:val="HTMLTypewriter"/>
          <w:rFonts w:ascii="Calibri" w:hAnsi="Calibri"/>
          <w:color w:val="000000"/>
          <w:sz w:val="24"/>
          <w:szCs w:val="24"/>
        </w:rPr>
        <w:t xml:space="preserve">) of </w:t>
      </w:r>
      <w:r w:rsidRPr="00865913">
        <w:rPr>
          <w:rStyle w:val="HTMLTypewriter"/>
          <w:rFonts w:ascii="Calibri" w:hAnsi="Calibri"/>
          <w:i/>
          <w:color w:val="000000"/>
          <w:sz w:val="24"/>
          <w:szCs w:val="24"/>
        </w:rPr>
        <w:t>Business Economics</w:t>
      </w:r>
      <w:r w:rsidRPr="00865913">
        <w:t xml:space="preserve"> from Universit</w:t>
      </w:r>
      <w:r w:rsidR="009D0FD4">
        <w:t xml:space="preserve">y of </w:t>
      </w:r>
      <w:proofErr w:type="gramStart"/>
      <w:r w:rsidR="009D0FD4">
        <w:t>Gavle ,</w:t>
      </w:r>
      <w:proofErr w:type="gramEnd"/>
      <w:r w:rsidR="009D0FD4">
        <w:t xml:space="preserve"> Sweden in 2002-2006</w:t>
      </w:r>
      <w:r w:rsidRPr="00865913">
        <w:t>.</w:t>
      </w:r>
    </w:p>
    <w:p w:rsidR="00582B21" w:rsidRPr="00865913" w:rsidRDefault="00582B21" w:rsidP="00623F30">
      <w:pPr>
        <w:pStyle w:val="NoSpacing"/>
        <w:jc w:val="both"/>
      </w:pPr>
      <w:r w:rsidRPr="00865913">
        <w:t xml:space="preserve">Result: </w:t>
      </w:r>
      <w:r w:rsidRPr="00865913">
        <w:rPr>
          <w:i/>
        </w:rPr>
        <w:t>60</w:t>
      </w:r>
      <w:r w:rsidRPr="00865913">
        <w:t xml:space="preserve"> credits (82.5 ECTS) In Sweden called “Good Grade” equivalent “A”</w:t>
      </w:r>
    </w:p>
    <w:p w:rsidR="00582B21" w:rsidRPr="00865913" w:rsidRDefault="00582B21" w:rsidP="00623F30">
      <w:pPr>
        <w:pStyle w:val="NoSpacing"/>
        <w:jc w:val="both"/>
      </w:pPr>
      <w:r w:rsidRPr="00865913">
        <w:rPr>
          <w:rStyle w:val="HTMLTypewriter"/>
          <w:rFonts w:ascii="Calibri" w:hAnsi="Calibri"/>
          <w:b/>
          <w:color w:val="000000"/>
          <w:sz w:val="24"/>
          <w:szCs w:val="24"/>
        </w:rPr>
        <w:t>MBA</w:t>
      </w:r>
      <w:r w:rsidRPr="00865913">
        <w:rPr>
          <w:rStyle w:val="HTMLTypewriter"/>
          <w:rFonts w:ascii="Calibri" w:hAnsi="Calibri"/>
          <w:color w:val="000000"/>
          <w:sz w:val="24"/>
          <w:szCs w:val="24"/>
        </w:rPr>
        <w:t xml:space="preserve"> </w:t>
      </w:r>
      <w:r w:rsidRPr="00865913">
        <w:t xml:space="preserve">in </w:t>
      </w:r>
      <w:r w:rsidRPr="00865913">
        <w:rPr>
          <w:i/>
        </w:rPr>
        <w:t xml:space="preserve">International Trade and </w:t>
      </w:r>
      <w:proofErr w:type="gramStart"/>
      <w:r w:rsidRPr="00865913">
        <w:rPr>
          <w:i/>
        </w:rPr>
        <w:t>Commerce</w:t>
      </w:r>
      <w:r w:rsidRPr="00865913">
        <w:t xml:space="preserve">  from</w:t>
      </w:r>
      <w:proofErr w:type="gramEnd"/>
      <w:r w:rsidRPr="00865913">
        <w:t xml:space="preserve"> </w:t>
      </w:r>
      <w:r w:rsidRPr="00865913">
        <w:rPr>
          <w:rStyle w:val="HTMLTypewriter"/>
          <w:rFonts w:ascii="Calibri" w:hAnsi="Calibri"/>
          <w:b/>
          <w:color w:val="000000"/>
          <w:sz w:val="24"/>
          <w:szCs w:val="24"/>
        </w:rPr>
        <w:t>Newport University</w:t>
      </w:r>
      <w:r w:rsidRPr="00865913">
        <w:rPr>
          <w:rStyle w:val="HTMLTypewriter"/>
          <w:rFonts w:ascii="Calibri" w:hAnsi="Calibri"/>
          <w:color w:val="000000"/>
          <w:sz w:val="24"/>
          <w:szCs w:val="24"/>
        </w:rPr>
        <w:t>, USA</w:t>
      </w:r>
      <w:r w:rsidRPr="00865913">
        <w:t xml:space="preserve"> in 2000.</w:t>
      </w:r>
    </w:p>
    <w:p w:rsidR="00582B21" w:rsidRPr="00865913" w:rsidRDefault="00582B21" w:rsidP="00623F30">
      <w:pPr>
        <w:pStyle w:val="NoSpacing"/>
        <w:jc w:val="both"/>
        <w:rPr>
          <w:rStyle w:val="HTMLTypewriter"/>
          <w:rFonts w:ascii="Calibri" w:hAnsi="Calibri"/>
          <w:color w:val="000000"/>
          <w:sz w:val="24"/>
          <w:szCs w:val="24"/>
        </w:rPr>
      </w:pPr>
      <w:r w:rsidRPr="00865913">
        <w:t xml:space="preserve">Result: </w:t>
      </w:r>
      <w:r w:rsidRPr="00865913">
        <w:rPr>
          <w:rStyle w:val="HTMLTypewriter"/>
          <w:rFonts w:ascii="Calibri" w:hAnsi="Calibri"/>
          <w:color w:val="000000"/>
          <w:sz w:val="24"/>
          <w:szCs w:val="24"/>
        </w:rPr>
        <w:t xml:space="preserve">CGPA </w:t>
      </w:r>
      <w:r w:rsidRPr="00865913">
        <w:rPr>
          <w:rStyle w:val="HTMLTypewriter"/>
          <w:rFonts w:ascii="Calibri" w:hAnsi="Calibri"/>
          <w:i/>
          <w:color w:val="000000"/>
          <w:sz w:val="24"/>
          <w:szCs w:val="24"/>
        </w:rPr>
        <w:t>3.6</w:t>
      </w:r>
      <w:r w:rsidRPr="00865913">
        <w:rPr>
          <w:rStyle w:val="HTMLTypewriter"/>
          <w:rFonts w:ascii="Calibri" w:hAnsi="Calibri"/>
          <w:color w:val="000000"/>
          <w:sz w:val="24"/>
          <w:szCs w:val="24"/>
        </w:rPr>
        <w:t xml:space="preserve"> out of CGPA </w:t>
      </w:r>
      <w:r w:rsidRPr="00865913">
        <w:rPr>
          <w:rStyle w:val="HTMLTypewriter"/>
          <w:rFonts w:ascii="Calibri" w:hAnsi="Calibri"/>
          <w:i/>
          <w:color w:val="000000"/>
          <w:sz w:val="24"/>
          <w:szCs w:val="24"/>
        </w:rPr>
        <w:t>4.0</w:t>
      </w:r>
      <w:r w:rsidRPr="00865913">
        <w:rPr>
          <w:rStyle w:val="HTMLTypewriter"/>
          <w:rFonts w:ascii="Calibri" w:hAnsi="Calibri"/>
          <w:color w:val="000000"/>
          <w:sz w:val="24"/>
          <w:szCs w:val="24"/>
        </w:rPr>
        <w:t xml:space="preserve"> on scale</w:t>
      </w:r>
    </w:p>
    <w:p w:rsidR="00582B21" w:rsidRPr="00865913" w:rsidRDefault="00582B21" w:rsidP="00623F30">
      <w:pPr>
        <w:pStyle w:val="NoSpacing"/>
        <w:jc w:val="both"/>
        <w:rPr>
          <w:rFonts w:eastAsia="Courier New"/>
          <w:color w:val="000000"/>
        </w:rPr>
      </w:pPr>
      <w:proofErr w:type="gramStart"/>
      <w:r w:rsidRPr="00865913">
        <w:rPr>
          <w:rStyle w:val="HTMLTypewriter"/>
          <w:rFonts w:ascii="Calibri" w:hAnsi="Calibri"/>
          <w:b/>
          <w:color w:val="000000"/>
          <w:sz w:val="24"/>
          <w:szCs w:val="24"/>
        </w:rPr>
        <w:t>Bachelor of Commerce</w:t>
      </w:r>
      <w:r w:rsidRPr="00865913">
        <w:rPr>
          <w:rStyle w:val="HTMLTypewriter"/>
          <w:rFonts w:ascii="Calibri" w:hAnsi="Calibri"/>
          <w:color w:val="000000"/>
          <w:sz w:val="24"/>
          <w:szCs w:val="24"/>
        </w:rPr>
        <w:t xml:space="preserve"> </w:t>
      </w:r>
      <w:r w:rsidRPr="00865913">
        <w:t xml:space="preserve">from </w:t>
      </w:r>
      <w:r w:rsidRPr="00865913">
        <w:rPr>
          <w:rStyle w:val="HTMLTypewriter"/>
          <w:rFonts w:ascii="Calibri" w:hAnsi="Calibri"/>
          <w:color w:val="000000"/>
          <w:sz w:val="24"/>
          <w:szCs w:val="24"/>
        </w:rPr>
        <w:t>National University, Bangladesh</w:t>
      </w:r>
      <w:r w:rsidRPr="00865913">
        <w:t xml:space="preserve"> in 1993.</w:t>
      </w:r>
      <w:proofErr w:type="gramEnd"/>
      <w:r w:rsidRPr="00865913">
        <w:t xml:space="preserve"> Result: </w:t>
      </w:r>
      <w:r w:rsidRPr="00865913">
        <w:rPr>
          <w:rStyle w:val="HTMLTypewriter"/>
          <w:rFonts w:ascii="Calibri" w:hAnsi="Calibri"/>
          <w:color w:val="000000"/>
          <w:sz w:val="24"/>
          <w:szCs w:val="24"/>
        </w:rPr>
        <w:t>2</w:t>
      </w:r>
      <w:r w:rsidRPr="00865913">
        <w:rPr>
          <w:rStyle w:val="HTMLTypewriter"/>
          <w:rFonts w:ascii="Calibri" w:hAnsi="Calibri"/>
          <w:color w:val="000000"/>
          <w:sz w:val="24"/>
          <w:szCs w:val="24"/>
          <w:vertAlign w:val="superscript"/>
        </w:rPr>
        <w:t>nd</w:t>
      </w:r>
      <w:r w:rsidRPr="00865913">
        <w:rPr>
          <w:rStyle w:val="HTMLTypewriter"/>
          <w:rFonts w:ascii="Calibri" w:hAnsi="Calibri"/>
          <w:color w:val="000000"/>
          <w:sz w:val="24"/>
          <w:szCs w:val="24"/>
        </w:rPr>
        <w:t xml:space="preserve"> Class</w:t>
      </w:r>
    </w:p>
    <w:p w:rsidR="00582B21" w:rsidRPr="00865913" w:rsidRDefault="00582B21" w:rsidP="00623F30">
      <w:pPr>
        <w:pStyle w:val="NoSpacing"/>
        <w:jc w:val="both"/>
      </w:pPr>
      <w:r w:rsidRPr="00865913">
        <w:t xml:space="preserve">H.S.C from </w:t>
      </w:r>
      <w:proofErr w:type="spellStart"/>
      <w:r w:rsidRPr="00865913">
        <w:t>Govt</w:t>
      </w:r>
      <w:proofErr w:type="spellEnd"/>
      <w:r w:rsidRPr="00865913">
        <w:t xml:space="preserve"> Science College</w:t>
      </w:r>
      <w:proofErr w:type="gramStart"/>
      <w:r w:rsidRPr="00865913">
        <w:t>,  Dhaka</w:t>
      </w:r>
      <w:proofErr w:type="gramEnd"/>
      <w:r w:rsidRPr="00865913">
        <w:t xml:space="preserve"> Board in 1991. Result: First Division </w:t>
      </w:r>
    </w:p>
    <w:p w:rsidR="00582B21" w:rsidRPr="00865913" w:rsidRDefault="00582B21" w:rsidP="00623F30">
      <w:pPr>
        <w:pStyle w:val="NoSpacing"/>
        <w:jc w:val="both"/>
      </w:pPr>
      <w:proofErr w:type="gramStart"/>
      <w:r w:rsidRPr="00865913">
        <w:t xml:space="preserve">S.S.C from </w:t>
      </w:r>
      <w:proofErr w:type="spellStart"/>
      <w:r w:rsidRPr="00865913">
        <w:t>Mohammadpur</w:t>
      </w:r>
      <w:proofErr w:type="spellEnd"/>
      <w:r w:rsidRPr="00865913">
        <w:t xml:space="preserve"> </w:t>
      </w:r>
      <w:proofErr w:type="spellStart"/>
      <w:r w:rsidRPr="00865913">
        <w:t>Govt</w:t>
      </w:r>
      <w:proofErr w:type="spellEnd"/>
      <w:r w:rsidRPr="00865913">
        <w:t xml:space="preserve"> High School, Dhaka Board in 1989.</w:t>
      </w:r>
      <w:proofErr w:type="gramEnd"/>
      <w:r w:rsidRPr="00865913">
        <w:t xml:space="preserve"> Result: First Division </w:t>
      </w:r>
    </w:p>
    <w:p w:rsidR="00582B21" w:rsidRPr="00865913" w:rsidRDefault="00582B21" w:rsidP="00623F30">
      <w:pPr>
        <w:pStyle w:val="NoSpacing"/>
        <w:jc w:val="both"/>
        <w:rPr>
          <w:u w:val="single"/>
        </w:rPr>
      </w:pPr>
      <w:r w:rsidRPr="00865913">
        <w:rPr>
          <w:rStyle w:val="HTMLTypewriter"/>
          <w:rFonts w:ascii="Calibri" w:hAnsi="Calibri"/>
          <w:b/>
          <w:bCs/>
          <w:iCs/>
          <w:sz w:val="24"/>
          <w:szCs w:val="24"/>
          <w:u w:val="single"/>
        </w:rPr>
        <w:t>Professional Qualification:</w:t>
      </w:r>
      <w:r w:rsidRPr="00865913">
        <w:rPr>
          <w:rStyle w:val="HTMLTypewriter"/>
          <w:rFonts w:ascii="Calibri" w:hAnsi="Calibri"/>
          <w:b/>
          <w:bCs/>
          <w:sz w:val="24"/>
          <w:szCs w:val="24"/>
          <w:u w:val="single"/>
        </w:rPr>
        <w:t xml:space="preserve"> </w:t>
      </w:r>
    </w:p>
    <w:p w:rsidR="00582B21" w:rsidRPr="00865913" w:rsidRDefault="00582B21" w:rsidP="00623F30">
      <w:pPr>
        <w:pStyle w:val="NoSpacing"/>
        <w:jc w:val="both"/>
        <w:rPr>
          <w:rStyle w:val="HTMLTypewriter"/>
          <w:rFonts w:ascii="Calibri" w:hAnsi="Calibri"/>
          <w:color w:val="000000"/>
          <w:sz w:val="24"/>
          <w:szCs w:val="24"/>
        </w:rPr>
      </w:pPr>
      <w:proofErr w:type="gramStart"/>
      <w:r w:rsidRPr="00865913">
        <w:rPr>
          <w:rStyle w:val="HTMLTypewriter"/>
          <w:rFonts w:ascii="Calibri" w:hAnsi="Calibri"/>
          <w:sz w:val="24"/>
          <w:szCs w:val="24"/>
        </w:rPr>
        <w:t xml:space="preserve">Completed article ship as an articled student from </w:t>
      </w:r>
      <w:r w:rsidRPr="00865913">
        <w:rPr>
          <w:rStyle w:val="HTMLTypewriter"/>
          <w:rFonts w:ascii="Calibri" w:hAnsi="Calibri"/>
          <w:b/>
          <w:sz w:val="24"/>
          <w:szCs w:val="24"/>
        </w:rPr>
        <w:t>ACNABIN &amp; Co</w:t>
      </w:r>
      <w:r w:rsidRPr="00865913">
        <w:rPr>
          <w:rStyle w:val="HTMLTypewriter"/>
          <w:rFonts w:ascii="Calibri" w:hAnsi="Calibri"/>
          <w:sz w:val="24"/>
          <w:szCs w:val="24"/>
        </w:rPr>
        <w:t>. a reputed Chartered Accountancy firm in Bangladesh</w:t>
      </w:r>
      <w:r w:rsidRPr="00865913">
        <w:rPr>
          <w:rStyle w:val="HTMLTypewriter"/>
          <w:rFonts w:ascii="Calibri" w:hAnsi="Calibri"/>
          <w:color w:val="000000"/>
          <w:sz w:val="24"/>
          <w:szCs w:val="24"/>
        </w:rPr>
        <w:t>.</w:t>
      </w:r>
      <w:proofErr w:type="gramEnd"/>
      <w:r w:rsidRPr="00865913">
        <w:rPr>
          <w:rStyle w:val="HTMLTypewriter"/>
          <w:rFonts w:ascii="Calibri" w:hAnsi="Calibri"/>
          <w:color w:val="000000"/>
          <w:sz w:val="24"/>
          <w:szCs w:val="24"/>
        </w:rPr>
        <w:t xml:space="preserve"> And locally it is called CA-CC, 1994-1998, </w:t>
      </w:r>
    </w:p>
    <w:p w:rsidR="00582B21" w:rsidRPr="00865913" w:rsidRDefault="00582B21" w:rsidP="00623F30">
      <w:pPr>
        <w:pStyle w:val="NoSpacing"/>
        <w:jc w:val="both"/>
        <w:rPr>
          <w:rStyle w:val="HTMLTypewriter"/>
          <w:rFonts w:ascii="Calibri" w:hAnsi="Calibri" w:cs="Times New Roman"/>
          <w:b/>
          <w:color w:val="000000"/>
          <w:sz w:val="24"/>
          <w:szCs w:val="24"/>
        </w:rPr>
      </w:pPr>
      <w:r w:rsidRPr="00865913">
        <w:rPr>
          <w:rStyle w:val="HTMLTypewriter"/>
          <w:rFonts w:ascii="Calibri" w:hAnsi="Calibri" w:cs="Times New Roman"/>
          <w:b/>
          <w:color w:val="000000"/>
          <w:sz w:val="24"/>
          <w:szCs w:val="24"/>
        </w:rPr>
        <w:tab/>
        <w:t xml:space="preserve">     Registration Number: 5502/94</w:t>
      </w:r>
    </w:p>
    <w:p w:rsidR="00582B21" w:rsidRDefault="00582B21" w:rsidP="00623F30">
      <w:pPr>
        <w:pStyle w:val="NoSpacing"/>
        <w:jc w:val="both"/>
      </w:pPr>
      <w:r w:rsidRPr="00355A0F">
        <w:rPr>
          <w:b/>
          <w:bCs/>
        </w:rPr>
        <w:t>Volunteer:</w:t>
      </w:r>
      <w:r w:rsidR="00355A0F">
        <w:rPr>
          <w:b/>
          <w:bCs/>
        </w:rPr>
        <w:tab/>
      </w:r>
      <w:r w:rsidRPr="00865913">
        <w:t>UNDP- Translator: International Peace and Development</w:t>
      </w:r>
      <w:r w:rsidR="00355A0F">
        <w:t>, 2010</w:t>
      </w:r>
    </w:p>
    <w:p w:rsidR="00355A0F" w:rsidRPr="00865913" w:rsidRDefault="00355A0F" w:rsidP="00623F30">
      <w:pPr>
        <w:pStyle w:val="NoSpacing"/>
        <w:ind w:firstLine="720"/>
        <w:jc w:val="both"/>
      </w:pPr>
      <w:proofErr w:type="spellStart"/>
      <w:r>
        <w:t>Polkadot</w:t>
      </w:r>
      <w:proofErr w:type="spellEnd"/>
      <w:r>
        <w:t xml:space="preserve"> Pvt. Ltd. 2016</w:t>
      </w:r>
    </w:p>
    <w:p w:rsidR="00582B21" w:rsidRPr="00865913" w:rsidRDefault="00582B21" w:rsidP="00623F30">
      <w:pPr>
        <w:pStyle w:val="NoSpacing"/>
        <w:jc w:val="both"/>
        <w:rPr>
          <w:u w:val="single"/>
        </w:rPr>
      </w:pPr>
      <w:r w:rsidRPr="00865913">
        <w:rPr>
          <w:u w:val="single"/>
        </w:rPr>
        <w:t>Other Experiences (Part Time)</w:t>
      </w:r>
    </w:p>
    <w:p w:rsidR="00582B21" w:rsidRPr="00865913" w:rsidRDefault="00582B21" w:rsidP="00623F30">
      <w:pPr>
        <w:pStyle w:val="NoSpacing"/>
        <w:jc w:val="both"/>
        <w:rPr>
          <w:rFonts w:eastAsia="Courier New"/>
        </w:rPr>
      </w:pPr>
      <w:r w:rsidRPr="00865913">
        <w:rPr>
          <w:rFonts w:eastAsia="Courier New"/>
          <w:i/>
        </w:rPr>
        <w:t>Writing Specialist</w:t>
      </w:r>
      <w:r w:rsidRPr="00865913">
        <w:rPr>
          <w:rFonts w:eastAsia="Courier New"/>
        </w:rPr>
        <w:t xml:space="preserve"> of Ingenious </w:t>
      </w:r>
      <w:proofErr w:type="spellStart"/>
      <w:r w:rsidRPr="00865913">
        <w:rPr>
          <w:rFonts w:eastAsia="Courier New"/>
        </w:rPr>
        <w:t>Bd</w:t>
      </w:r>
      <w:proofErr w:type="spellEnd"/>
      <w:r w:rsidRPr="00865913">
        <w:rPr>
          <w:rFonts w:eastAsia="Courier New"/>
        </w:rPr>
        <w:t>: Prepare Scientific Report of Marketing, 2007 to till.</w:t>
      </w:r>
    </w:p>
    <w:p w:rsidR="00582B21" w:rsidRPr="00865913" w:rsidRDefault="00582B21" w:rsidP="00623F30">
      <w:pPr>
        <w:pStyle w:val="NoSpacing"/>
        <w:jc w:val="both"/>
        <w:rPr>
          <w:rStyle w:val="HTMLTypewriter"/>
          <w:rFonts w:ascii="Calibri" w:hAnsi="Calibri"/>
          <w:color w:val="000000"/>
          <w:sz w:val="24"/>
          <w:szCs w:val="24"/>
        </w:rPr>
      </w:pPr>
      <w:r w:rsidRPr="00865913">
        <w:rPr>
          <w:rStyle w:val="HTMLTypewriter"/>
          <w:rFonts w:ascii="Calibri" w:hAnsi="Calibri"/>
          <w:color w:val="000000"/>
          <w:sz w:val="24"/>
          <w:szCs w:val="24"/>
        </w:rPr>
        <w:t xml:space="preserve">English </w:t>
      </w:r>
      <w:r w:rsidRPr="00865913">
        <w:rPr>
          <w:rStyle w:val="HTMLTypewriter"/>
          <w:rFonts w:ascii="Calibri" w:hAnsi="Calibri"/>
          <w:i/>
          <w:color w:val="000000"/>
          <w:sz w:val="24"/>
          <w:szCs w:val="24"/>
        </w:rPr>
        <w:t xml:space="preserve">Instructor </w:t>
      </w:r>
      <w:r w:rsidRPr="00865913">
        <w:rPr>
          <w:rStyle w:val="HTMLTypewriter"/>
          <w:rFonts w:ascii="Calibri" w:hAnsi="Calibri"/>
          <w:color w:val="000000"/>
          <w:sz w:val="24"/>
          <w:szCs w:val="24"/>
        </w:rPr>
        <w:t xml:space="preserve">at Oxbridge, Dhaka.2006-2008 (Bangladesh) </w:t>
      </w:r>
    </w:p>
    <w:p w:rsidR="00582B21" w:rsidRPr="00865913" w:rsidRDefault="00582B21" w:rsidP="00623F30">
      <w:pPr>
        <w:pStyle w:val="NoSpacing"/>
        <w:jc w:val="both"/>
        <w:rPr>
          <w:rStyle w:val="HTMLTypewriter"/>
          <w:rFonts w:ascii="Calibri" w:hAnsi="Calibri"/>
          <w:color w:val="000000"/>
          <w:sz w:val="24"/>
          <w:szCs w:val="24"/>
        </w:rPr>
      </w:pPr>
      <w:proofErr w:type="gramStart"/>
      <w:r w:rsidRPr="00865913">
        <w:rPr>
          <w:rFonts w:eastAsia="Courier New"/>
          <w:i/>
        </w:rPr>
        <w:t>Lecturer</w:t>
      </w:r>
      <w:r w:rsidRPr="00865913">
        <w:rPr>
          <w:rFonts w:eastAsia="Courier New"/>
        </w:rPr>
        <w:t xml:space="preserve"> of Business Administration at University of Northwest, Bangladesh.</w:t>
      </w:r>
      <w:proofErr w:type="gramEnd"/>
      <w:r w:rsidRPr="00865913">
        <w:rPr>
          <w:rFonts w:eastAsia="Courier New"/>
        </w:rPr>
        <w:t xml:space="preserve"> Courses: International Business and Marketing Research, 2009</w:t>
      </w:r>
    </w:p>
    <w:p w:rsidR="00582B21" w:rsidRPr="00865913" w:rsidRDefault="00582B21" w:rsidP="00623F30">
      <w:pPr>
        <w:pStyle w:val="NoSpacing"/>
        <w:jc w:val="both"/>
        <w:rPr>
          <w:rFonts w:eastAsia="Courier New"/>
        </w:rPr>
      </w:pPr>
      <w:proofErr w:type="gramStart"/>
      <w:r w:rsidRPr="00865913">
        <w:rPr>
          <w:rFonts w:eastAsia="Courier New"/>
          <w:i/>
        </w:rPr>
        <w:t>Lecturer of Business</w:t>
      </w:r>
      <w:r w:rsidRPr="00865913">
        <w:rPr>
          <w:rFonts w:eastAsia="Courier New"/>
        </w:rPr>
        <w:t xml:space="preserve"> Administration at University of Honolulu, USA, BD campus.</w:t>
      </w:r>
      <w:proofErr w:type="gramEnd"/>
      <w:r w:rsidRPr="00865913">
        <w:rPr>
          <w:rFonts w:eastAsia="Courier New"/>
        </w:rPr>
        <w:t xml:space="preserve"> Courses: International Marketing and Principal of Marketing, 2012</w:t>
      </w:r>
    </w:p>
    <w:p w:rsidR="00582B21" w:rsidRPr="00323FFD" w:rsidRDefault="00582B21" w:rsidP="00623F30">
      <w:pPr>
        <w:pStyle w:val="NoSpacing"/>
        <w:jc w:val="both"/>
        <w:rPr>
          <w:rFonts w:eastAsia="Courier New"/>
        </w:rPr>
      </w:pPr>
      <w:r w:rsidRPr="00323FFD">
        <w:rPr>
          <w:rFonts w:eastAsia="Courier New"/>
          <w:i/>
        </w:rPr>
        <w:t>Asst. Professor of Business Administration</w:t>
      </w:r>
      <w:r w:rsidRPr="00323FFD">
        <w:rPr>
          <w:rFonts w:eastAsia="Courier New"/>
        </w:rPr>
        <w:t xml:space="preserve"> at Prime University, design Business courses and delivery lectures, 2012-2014</w:t>
      </w:r>
    </w:p>
    <w:p w:rsidR="00582B21" w:rsidRPr="00865913" w:rsidRDefault="00582B21" w:rsidP="00623F30">
      <w:pPr>
        <w:pStyle w:val="NoSpacing"/>
        <w:jc w:val="both"/>
        <w:rPr>
          <w:i/>
        </w:rPr>
      </w:pPr>
      <w:r w:rsidRPr="00865913">
        <w:rPr>
          <w:i/>
        </w:rPr>
        <w:t>Writing:</w:t>
      </w:r>
    </w:p>
    <w:p w:rsidR="00582B21" w:rsidRPr="00865913" w:rsidRDefault="0036719C" w:rsidP="00623F30">
      <w:pPr>
        <w:pStyle w:val="NoSpacing"/>
        <w:jc w:val="both"/>
      </w:pPr>
      <w:r>
        <w:t>200</w:t>
      </w:r>
      <w:r w:rsidR="00582B21" w:rsidRPr="00865913">
        <w:t>+ Creative Article/Essay/Market research/Business report/</w:t>
      </w:r>
      <w:r w:rsidR="003B276F">
        <w:t>Games</w:t>
      </w:r>
    </w:p>
    <w:p w:rsidR="00582B21" w:rsidRPr="00865913" w:rsidRDefault="00582B21" w:rsidP="00623F30">
      <w:pPr>
        <w:pStyle w:val="NoSpacing"/>
        <w:jc w:val="both"/>
      </w:pPr>
      <w:proofErr w:type="gramStart"/>
      <w:r w:rsidRPr="00865913">
        <w:t>20+ Recipe writing/editing, Menu suggestion, E-book writing.</w:t>
      </w:r>
      <w:proofErr w:type="gramEnd"/>
    </w:p>
    <w:p w:rsidR="00582B21" w:rsidRDefault="00582B21" w:rsidP="00623F30">
      <w:pPr>
        <w:pStyle w:val="NoSpacing"/>
        <w:jc w:val="both"/>
      </w:pPr>
      <w:r w:rsidRPr="00865913">
        <w:t>Book Review, Book Critique, Product Description, Sales Pr</w:t>
      </w:r>
      <w:r w:rsidR="00EB4522">
        <w:t xml:space="preserve">oposals, Press Release. </w:t>
      </w:r>
      <w:proofErr w:type="gramStart"/>
      <w:r w:rsidR="00EB4522">
        <w:t>Product br</w:t>
      </w:r>
      <w:r w:rsidRPr="00865913">
        <w:t>ochure</w:t>
      </w:r>
      <w:r w:rsidR="00EB4522">
        <w:t>.</w:t>
      </w:r>
      <w:proofErr w:type="gramEnd"/>
      <w:r w:rsidR="00EB4522">
        <w:t xml:space="preserve"> </w:t>
      </w:r>
    </w:p>
    <w:p w:rsidR="0036719C" w:rsidRDefault="0036719C" w:rsidP="00623F30">
      <w:pPr>
        <w:pStyle w:val="NoSpacing"/>
        <w:jc w:val="both"/>
      </w:pPr>
      <w:r>
        <w:t xml:space="preserve">Translated: English&lt;&gt;Bengali (More than 10 </w:t>
      </w:r>
      <w:r w:rsidR="00AD3626">
        <w:t>million</w:t>
      </w:r>
      <w:bookmarkStart w:id="0" w:name="_GoBack"/>
      <w:bookmarkEnd w:id="0"/>
      <w:r>
        <w:t xml:space="preserve"> words)</w:t>
      </w:r>
    </w:p>
    <w:p w:rsidR="0036719C" w:rsidRPr="00865913" w:rsidRDefault="0036719C" w:rsidP="00623F30">
      <w:pPr>
        <w:pStyle w:val="NoSpacing"/>
        <w:jc w:val="both"/>
      </w:pPr>
      <w:r>
        <w:t>Translated: Swedish/Danish&lt;&gt;English (More than 100K words)</w:t>
      </w:r>
    </w:p>
    <w:p w:rsidR="00582B21" w:rsidRDefault="00C501CD" w:rsidP="00623F30">
      <w:pPr>
        <w:pStyle w:val="NoSpacing"/>
        <w:jc w:val="both"/>
        <w:rPr>
          <w:b/>
          <w:bCs/>
        </w:rPr>
      </w:pPr>
      <w:r>
        <w:rPr>
          <w:b/>
          <w:bCs/>
        </w:rPr>
        <w:t xml:space="preserve">Relevant </w:t>
      </w:r>
      <w:r w:rsidR="00035D0C">
        <w:rPr>
          <w:b/>
          <w:bCs/>
        </w:rPr>
        <w:t xml:space="preserve">Work </w:t>
      </w:r>
      <w:r w:rsidR="00582B21" w:rsidRPr="00EB4522">
        <w:rPr>
          <w:b/>
          <w:bCs/>
        </w:rPr>
        <w:t>References: 2010- Till Clients.</w:t>
      </w:r>
    </w:p>
    <w:p w:rsidR="0036719C" w:rsidRPr="0036719C" w:rsidRDefault="0036719C" w:rsidP="00623F30">
      <w:pPr>
        <w:pStyle w:val="NoSpacing"/>
        <w:jc w:val="both"/>
        <w:rPr>
          <w:b/>
        </w:rPr>
      </w:pPr>
      <w:r w:rsidRPr="0036719C">
        <w:rPr>
          <w:b/>
        </w:rPr>
        <w:t>Examination Inspector of VICTVS Global limited, UK for Bangladesh</w:t>
      </w:r>
    </w:p>
    <w:p w:rsidR="0036719C" w:rsidRPr="0036719C" w:rsidRDefault="0036719C" w:rsidP="00623F30">
      <w:pPr>
        <w:pStyle w:val="NoSpacing"/>
        <w:jc w:val="both"/>
        <w:rPr>
          <w:b/>
        </w:rPr>
      </w:pPr>
      <w:r w:rsidRPr="0036719C">
        <w:rPr>
          <w:b/>
        </w:rPr>
        <w:lastRenderedPageBreak/>
        <w:t xml:space="preserve">Content contributor of </w:t>
      </w:r>
      <w:proofErr w:type="spellStart"/>
      <w:r w:rsidRPr="0036719C">
        <w:rPr>
          <w:b/>
        </w:rPr>
        <w:t>SalamToday</w:t>
      </w:r>
      <w:proofErr w:type="spellEnd"/>
      <w:r w:rsidRPr="0036719C">
        <w:rPr>
          <w:b/>
        </w:rPr>
        <w:t xml:space="preserve"> (</w:t>
      </w:r>
      <w:proofErr w:type="spellStart"/>
      <w:r w:rsidRPr="0036719C">
        <w:rPr>
          <w:b/>
        </w:rPr>
        <w:t>Salamweb</w:t>
      </w:r>
      <w:proofErr w:type="spellEnd"/>
      <w:r w:rsidRPr="0036719C">
        <w:rPr>
          <w:b/>
        </w:rPr>
        <w:t>, Malaysia) June 2019 to till</w:t>
      </w:r>
    </w:p>
    <w:p w:rsidR="009D0FD4" w:rsidRPr="0036719C" w:rsidRDefault="009D0FD4" w:rsidP="00623F30">
      <w:pPr>
        <w:pStyle w:val="NoSpacing"/>
        <w:jc w:val="both"/>
        <w:rPr>
          <w:b/>
        </w:rPr>
      </w:pPr>
      <w:r w:rsidRPr="0036719C">
        <w:rPr>
          <w:b/>
        </w:rPr>
        <w:t>Swedish Copywriter, Game Industry (Feb 2017 to till)</w:t>
      </w:r>
    </w:p>
    <w:p w:rsidR="009D0FD4" w:rsidRPr="0036719C" w:rsidRDefault="009D0FD4" w:rsidP="00623F30">
      <w:pPr>
        <w:pStyle w:val="NoSpacing"/>
        <w:jc w:val="both"/>
        <w:rPr>
          <w:b/>
        </w:rPr>
      </w:pPr>
      <w:r w:rsidRPr="0036719C">
        <w:rPr>
          <w:b/>
          <w:color w:val="160339"/>
        </w:rPr>
        <w:t xml:space="preserve">Swedish Copywriter for </w:t>
      </w:r>
      <w:proofErr w:type="gramStart"/>
      <w:r w:rsidRPr="0036719C">
        <w:rPr>
          <w:b/>
          <w:color w:val="160339"/>
        </w:rPr>
        <w:t>www.onlinebettingagency.com ,</w:t>
      </w:r>
      <w:proofErr w:type="gramEnd"/>
      <w:r w:rsidRPr="0036719C">
        <w:rPr>
          <w:b/>
          <w:color w:val="160339"/>
        </w:rPr>
        <w:t xml:space="preserve"> Sweden</w:t>
      </w:r>
    </w:p>
    <w:p w:rsidR="009D0FD4" w:rsidRDefault="009D0FD4" w:rsidP="00623F30">
      <w:pPr>
        <w:pStyle w:val="NoSpacing"/>
        <w:jc w:val="both"/>
      </w:pPr>
    </w:p>
    <w:p w:rsidR="009D0FD4" w:rsidRPr="00623F30" w:rsidRDefault="009D0FD4" w:rsidP="00623F30">
      <w:pPr>
        <w:pStyle w:val="NoSpacing"/>
        <w:jc w:val="both"/>
        <w:rPr>
          <w:b/>
        </w:rPr>
      </w:pPr>
      <w:r w:rsidRPr="00623F30">
        <w:rPr>
          <w:b/>
        </w:rPr>
        <w:t>Danish Expert, East Localize (Jan 2017 to till)</w:t>
      </w:r>
      <w:r w:rsidR="003B276F">
        <w:rPr>
          <w:b/>
        </w:rPr>
        <w:t>: Legal, casino, games</w:t>
      </w:r>
    </w:p>
    <w:p w:rsidR="009D0FD4" w:rsidRDefault="009D0FD4" w:rsidP="00623F30">
      <w:pPr>
        <w:pStyle w:val="NoSpacing"/>
        <w:jc w:val="both"/>
      </w:pPr>
      <w:r>
        <w:t>English&lt;&gt;Danish; Swedish&lt;&gt;Danish</w:t>
      </w:r>
    </w:p>
    <w:p w:rsidR="009D0FD4" w:rsidRDefault="009D0FD4" w:rsidP="00623F30">
      <w:pPr>
        <w:pStyle w:val="NoSpacing"/>
        <w:jc w:val="both"/>
      </w:pPr>
    </w:p>
    <w:p w:rsidR="00EB4522" w:rsidRPr="00623F30" w:rsidRDefault="00EB4522" w:rsidP="00623F30">
      <w:pPr>
        <w:pStyle w:val="NoSpacing"/>
        <w:jc w:val="both"/>
        <w:rPr>
          <w:b/>
        </w:rPr>
      </w:pPr>
      <w:r w:rsidRPr="00623F30">
        <w:rPr>
          <w:b/>
        </w:rPr>
        <w:t xml:space="preserve">Country Manager, South Asia, (March, 2016 to </w:t>
      </w:r>
      <w:r w:rsidR="009D0FD4" w:rsidRPr="00623F30">
        <w:rPr>
          <w:b/>
        </w:rPr>
        <w:t>2017</w:t>
      </w:r>
      <w:r w:rsidRPr="00623F30">
        <w:rPr>
          <w:b/>
        </w:rPr>
        <w:t>)</w:t>
      </w:r>
    </w:p>
    <w:p w:rsidR="00EB4522" w:rsidRDefault="00EB4522" w:rsidP="00623F30">
      <w:pPr>
        <w:pStyle w:val="NoSpacing"/>
        <w:jc w:val="both"/>
      </w:pPr>
      <w:r>
        <w:t>World Markets Biz,</w:t>
      </w:r>
    </w:p>
    <w:p w:rsidR="00EB4522" w:rsidRPr="00EB4522" w:rsidRDefault="00EB4522" w:rsidP="00623F30">
      <w:pPr>
        <w:pStyle w:val="NoSpacing"/>
        <w:jc w:val="both"/>
      </w:pPr>
    </w:p>
    <w:p w:rsidR="00582B21" w:rsidRPr="00623F30" w:rsidRDefault="00582B21" w:rsidP="00623F30">
      <w:pPr>
        <w:pStyle w:val="NoSpacing"/>
        <w:jc w:val="both"/>
        <w:rPr>
          <w:b/>
          <w:color w:val="160339"/>
        </w:rPr>
      </w:pPr>
      <w:r w:rsidRPr="00623F30">
        <w:rPr>
          <w:b/>
          <w:color w:val="160339"/>
        </w:rPr>
        <w:t xml:space="preserve">National Consultant, Technical Translation, </w:t>
      </w:r>
      <w:r w:rsidR="00EB4522" w:rsidRPr="00623F30">
        <w:rPr>
          <w:b/>
          <w:color w:val="160339"/>
        </w:rPr>
        <w:t>(April 2015-Feb 2016)</w:t>
      </w:r>
    </w:p>
    <w:p w:rsidR="00582B21" w:rsidRDefault="00582B21" w:rsidP="00623F30">
      <w:pPr>
        <w:pStyle w:val="NoSpacing"/>
        <w:jc w:val="both"/>
        <w:rPr>
          <w:color w:val="160339"/>
        </w:rPr>
      </w:pPr>
      <w:r>
        <w:rPr>
          <w:color w:val="160339"/>
        </w:rPr>
        <w:t xml:space="preserve">Better Work and Standard </w:t>
      </w:r>
      <w:proofErr w:type="spellStart"/>
      <w:r>
        <w:rPr>
          <w:color w:val="160339"/>
        </w:rPr>
        <w:t>Programme</w:t>
      </w:r>
      <w:proofErr w:type="spellEnd"/>
      <w:r>
        <w:rPr>
          <w:color w:val="160339"/>
        </w:rPr>
        <w:t>, UNIDO, Bangladesh</w:t>
      </w:r>
    </w:p>
    <w:p w:rsidR="00582B21" w:rsidRDefault="00582B21" w:rsidP="00623F30">
      <w:pPr>
        <w:pStyle w:val="NoSpacing"/>
        <w:jc w:val="both"/>
        <w:rPr>
          <w:color w:val="160339"/>
        </w:rPr>
      </w:pPr>
    </w:p>
    <w:p w:rsidR="00582B21" w:rsidRPr="00623F30" w:rsidRDefault="00582B21" w:rsidP="00623F30">
      <w:pPr>
        <w:pStyle w:val="NoSpacing"/>
        <w:jc w:val="both"/>
        <w:rPr>
          <w:b/>
          <w:color w:val="160339"/>
        </w:rPr>
      </w:pPr>
      <w:r w:rsidRPr="00623F30">
        <w:rPr>
          <w:b/>
          <w:color w:val="160339"/>
        </w:rPr>
        <w:t>Translator, editor and proof reader</w:t>
      </w:r>
      <w:r w:rsidR="00EB4522" w:rsidRPr="00623F30">
        <w:rPr>
          <w:b/>
          <w:color w:val="160339"/>
        </w:rPr>
        <w:t xml:space="preserve"> (Feb 2015 to till)</w:t>
      </w:r>
    </w:p>
    <w:p w:rsidR="00582B21" w:rsidRPr="00E5778A" w:rsidRDefault="00582B21" w:rsidP="00623F30">
      <w:pPr>
        <w:pStyle w:val="NoSpacing"/>
        <w:jc w:val="both"/>
        <w:rPr>
          <w:color w:val="160339"/>
        </w:rPr>
      </w:pPr>
      <w:r w:rsidRPr="00E5778A">
        <w:rPr>
          <w:color w:val="160339"/>
        </w:rPr>
        <w:t>New Zealand Government</w:t>
      </w:r>
    </w:p>
    <w:p w:rsidR="00582B21" w:rsidRDefault="001C0E32" w:rsidP="00623F30">
      <w:pPr>
        <w:pStyle w:val="NoSpacing"/>
        <w:rPr>
          <w:color w:val="160339"/>
        </w:rPr>
      </w:pPr>
      <w:r>
        <w:rPr>
          <w:color w:val="160339"/>
        </w:rPr>
        <w:t>English&lt;&gt;Bengali, Danish&lt;&gt;English</w:t>
      </w:r>
    </w:p>
    <w:p w:rsidR="001C0E32" w:rsidRDefault="001C0E32" w:rsidP="00623F30">
      <w:pPr>
        <w:pStyle w:val="NoSpacing"/>
        <w:rPr>
          <w:color w:val="160339"/>
        </w:rPr>
      </w:pPr>
    </w:p>
    <w:p w:rsidR="00582B21" w:rsidRPr="00623F30" w:rsidRDefault="00582B21" w:rsidP="00623F30">
      <w:pPr>
        <w:pStyle w:val="NoSpacing"/>
        <w:rPr>
          <w:b/>
          <w:color w:val="160339"/>
        </w:rPr>
      </w:pPr>
      <w:r w:rsidRPr="00623F30">
        <w:rPr>
          <w:b/>
          <w:color w:val="160339"/>
        </w:rPr>
        <w:t>Translator Consultant: English&gt;&lt; Bengali</w:t>
      </w:r>
      <w:r w:rsidR="00EB4522" w:rsidRPr="00623F30">
        <w:rPr>
          <w:b/>
          <w:color w:val="160339"/>
        </w:rPr>
        <w:t xml:space="preserve"> (May 2015 to till)</w:t>
      </w:r>
    </w:p>
    <w:p w:rsidR="00582B21" w:rsidRPr="006B313A" w:rsidRDefault="00582B21" w:rsidP="00623F30">
      <w:pPr>
        <w:pStyle w:val="NoSpacing"/>
        <w:rPr>
          <w:color w:val="160339"/>
        </w:rPr>
      </w:pPr>
      <w:r w:rsidRPr="006B313A">
        <w:rPr>
          <w:color w:val="160339"/>
        </w:rPr>
        <w:t>FAO, Bangladesh</w:t>
      </w:r>
    </w:p>
    <w:p w:rsidR="00582B21" w:rsidRDefault="00582B21" w:rsidP="00623F30">
      <w:pPr>
        <w:pStyle w:val="NoSpacing"/>
        <w:rPr>
          <w:color w:val="160339"/>
        </w:rPr>
      </w:pPr>
    </w:p>
    <w:p w:rsidR="00582B21" w:rsidRPr="00623F30" w:rsidRDefault="00582B21" w:rsidP="00623F30">
      <w:pPr>
        <w:pStyle w:val="NoSpacing"/>
        <w:rPr>
          <w:b/>
          <w:color w:val="160339"/>
        </w:rPr>
      </w:pPr>
      <w:r w:rsidRPr="00623F30">
        <w:rPr>
          <w:b/>
          <w:color w:val="160339"/>
        </w:rPr>
        <w:t>Interpreter &amp; Translator:</w:t>
      </w:r>
      <w:r w:rsidR="00EB4522" w:rsidRPr="00623F30">
        <w:rPr>
          <w:b/>
          <w:color w:val="160339"/>
        </w:rPr>
        <w:t xml:space="preserve"> </w:t>
      </w:r>
      <w:proofErr w:type="gramStart"/>
      <w:r w:rsidR="00EB4522" w:rsidRPr="00623F30">
        <w:rPr>
          <w:b/>
          <w:color w:val="160339"/>
        </w:rPr>
        <w:t>( January</w:t>
      </w:r>
      <w:proofErr w:type="gramEnd"/>
      <w:r w:rsidR="00EB4522" w:rsidRPr="00623F30">
        <w:rPr>
          <w:b/>
          <w:color w:val="160339"/>
        </w:rPr>
        <w:t xml:space="preserve"> 2015- April 2015)</w:t>
      </w:r>
    </w:p>
    <w:p w:rsidR="00582B21" w:rsidRDefault="00582B21" w:rsidP="00623F30">
      <w:pPr>
        <w:pStyle w:val="NoSpacing"/>
      </w:pPr>
      <w:proofErr w:type="gramStart"/>
      <w:r w:rsidRPr="00DE077A">
        <w:t>Enlisted Interpreter</w:t>
      </w:r>
      <w:r>
        <w:t xml:space="preserve"> and Translator</w:t>
      </w:r>
      <w:r w:rsidRPr="00DE077A">
        <w:t xml:space="preserve"> of German </w:t>
      </w:r>
      <w:r>
        <w:t>Trade Center</w:t>
      </w:r>
      <w:r w:rsidRPr="00DE077A">
        <w:t>.</w:t>
      </w:r>
      <w:proofErr w:type="gramEnd"/>
      <w:r>
        <w:t xml:space="preserve"> Germany</w:t>
      </w:r>
    </w:p>
    <w:p w:rsidR="00582B21" w:rsidRDefault="00582B21" w:rsidP="00623F30">
      <w:pPr>
        <w:pStyle w:val="NoSpacing"/>
      </w:pPr>
    </w:p>
    <w:p w:rsidR="00582B21" w:rsidRPr="00DE077A" w:rsidRDefault="00582B21" w:rsidP="00623F30">
      <w:pPr>
        <w:pStyle w:val="NoSpacing"/>
      </w:pPr>
      <w:r w:rsidRPr="00623F30">
        <w:rPr>
          <w:b/>
        </w:rPr>
        <w:t>Translator: Bengali-English</w:t>
      </w:r>
      <w:r w:rsidR="00EB4522" w:rsidRPr="00623F30">
        <w:rPr>
          <w:b/>
        </w:rPr>
        <w:t>: (January 2013 to till)</w:t>
      </w:r>
      <w:r w:rsidR="00623F30">
        <w:rPr>
          <w:b/>
        </w:rPr>
        <w:t xml:space="preserve"> </w:t>
      </w:r>
      <w:r>
        <w:t>UN Women</w:t>
      </w:r>
    </w:p>
    <w:p w:rsidR="00582B21" w:rsidRPr="00DE077A" w:rsidRDefault="00582B21" w:rsidP="00623F30">
      <w:pPr>
        <w:pStyle w:val="NoSpacing"/>
        <w:rPr>
          <w:rFonts w:ascii="Times New Roman" w:hAnsi="Times New Roman"/>
        </w:rPr>
      </w:pPr>
    </w:p>
    <w:p w:rsidR="00582B21" w:rsidRPr="00623F30" w:rsidRDefault="00582B21" w:rsidP="00623F30">
      <w:pPr>
        <w:pStyle w:val="NoSpacing"/>
        <w:rPr>
          <w:b/>
          <w:color w:val="160339"/>
        </w:rPr>
      </w:pPr>
      <w:r w:rsidRPr="00623F30">
        <w:rPr>
          <w:b/>
          <w:color w:val="160339"/>
        </w:rPr>
        <w:t>Translator</w:t>
      </w:r>
      <w:r w:rsidR="00EB4522" w:rsidRPr="00623F30">
        <w:rPr>
          <w:b/>
          <w:color w:val="160339"/>
        </w:rPr>
        <w:t>: (Dec 2010 to till)</w:t>
      </w:r>
    </w:p>
    <w:p w:rsidR="00582B21" w:rsidRPr="00DE077A" w:rsidRDefault="001C0E32" w:rsidP="00623F30">
      <w:pPr>
        <w:pStyle w:val="NoSpacing"/>
      </w:pPr>
      <w:r>
        <w:t>Swedish&lt;&gt;English, Danish&lt;&gt;English</w:t>
      </w:r>
      <w:r w:rsidR="00623F30">
        <w:t xml:space="preserve">; </w:t>
      </w:r>
      <w:r w:rsidR="00582B21" w:rsidRPr="00DE077A">
        <w:t>Eldon Bureau Limited</w:t>
      </w:r>
    </w:p>
    <w:p w:rsidR="00582B21" w:rsidRPr="00DE077A" w:rsidRDefault="00582B21" w:rsidP="00623F30">
      <w:pPr>
        <w:pStyle w:val="NoSpacing"/>
      </w:pPr>
    </w:p>
    <w:p w:rsidR="00582B21" w:rsidRPr="00623F30" w:rsidRDefault="00582B21" w:rsidP="00623F30">
      <w:pPr>
        <w:pStyle w:val="NoSpacing"/>
        <w:rPr>
          <w:b/>
        </w:rPr>
      </w:pPr>
      <w:r w:rsidRPr="00623F30">
        <w:rPr>
          <w:b/>
        </w:rPr>
        <w:t>Audio Transcription</w:t>
      </w:r>
      <w:r w:rsidR="00EB4522" w:rsidRPr="00623F30">
        <w:rPr>
          <w:b/>
        </w:rPr>
        <w:t>: (Mar 2010 to till)</w:t>
      </w:r>
    </w:p>
    <w:p w:rsidR="00582B21" w:rsidRPr="00DE077A" w:rsidRDefault="00582B21" w:rsidP="00623F30">
      <w:pPr>
        <w:pStyle w:val="NoSpacing"/>
      </w:pPr>
      <w:r>
        <w:t>Bengali &lt;</w:t>
      </w:r>
      <w:r w:rsidRPr="00DE077A">
        <w:t xml:space="preserve"> English</w:t>
      </w:r>
      <w:r w:rsidR="00623F30">
        <w:t xml:space="preserve">; </w:t>
      </w:r>
      <w:proofErr w:type="spellStart"/>
      <w:r w:rsidRPr="00DE077A">
        <w:t>Translationary</w:t>
      </w:r>
      <w:proofErr w:type="spellEnd"/>
      <w:r w:rsidRPr="00DE077A">
        <w:t xml:space="preserve"> </w:t>
      </w:r>
      <w:proofErr w:type="spellStart"/>
      <w:r w:rsidRPr="00DE077A">
        <w:t>llc</w:t>
      </w:r>
      <w:proofErr w:type="spellEnd"/>
      <w:r w:rsidR="00623F30">
        <w:t xml:space="preserve"> </w:t>
      </w:r>
      <w:r w:rsidRPr="00DE077A">
        <w:t>Argentina</w:t>
      </w:r>
    </w:p>
    <w:p w:rsidR="00582B21" w:rsidRDefault="00582B21" w:rsidP="00623F30">
      <w:pPr>
        <w:pStyle w:val="NoSpacing"/>
      </w:pPr>
    </w:p>
    <w:p w:rsidR="00582B21" w:rsidRPr="00623F30" w:rsidRDefault="001C0E32" w:rsidP="00623F30">
      <w:pPr>
        <w:pStyle w:val="NoSpacing"/>
        <w:rPr>
          <w:b/>
        </w:rPr>
      </w:pPr>
      <w:r>
        <w:t>Danish&lt;&gt;</w:t>
      </w:r>
      <w:r w:rsidR="00582B21" w:rsidRPr="001B48C0">
        <w:t>English</w:t>
      </w:r>
      <w:r w:rsidR="00EB4522">
        <w:t xml:space="preserve">: </w:t>
      </w:r>
      <w:r w:rsidR="008114BA">
        <w:t xml:space="preserve">from </w:t>
      </w:r>
      <w:r w:rsidR="00EB4522">
        <w:t>2015</w:t>
      </w:r>
      <w:r w:rsidR="00623F30">
        <w:t xml:space="preserve">, </w:t>
      </w:r>
      <w:r>
        <w:t>Swedish&lt;&gt;</w:t>
      </w:r>
      <w:r w:rsidR="008114BA">
        <w:t>English: from 2016</w:t>
      </w:r>
      <w:r w:rsidR="00623F30">
        <w:t xml:space="preserve">; </w:t>
      </w:r>
      <w:proofErr w:type="spellStart"/>
      <w:r w:rsidR="00582B21" w:rsidRPr="00623F30">
        <w:rPr>
          <w:b/>
        </w:rPr>
        <w:t>Sahil</w:t>
      </w:r>
      <w:proofErr w:type="spellEnd"/>
      <w:r w:rsidR="00582B21" w:rsidRPr="00623F30">
        <w:rPr>
          <w:b/>
        </w:rPr>
        <w:t xml:space="preserve"> </w:t>
      </w:r>
      <w:proofErr w:type="spellStart"/>
      <w:r w:rsidR="00582B21" w:rsidRPr="00623F30">
        <w:rPr>
          <w:b/>
        </w:rPr>
        <w:t>Saifi</w:t>
      </w:r>
      <w:proofErr w:type="spellEnd"/>
      <w:r w:rsidR="00582B21" w:rsidRPr="00623F30">
        <w:rPr>
          <w:b/>
        </w:rPr>
        <w:t xml:space="preserve">, </w:t>
      </w:r>
      <w:proofErr w:type="spellStart"/>
      <w:r w:rsidR="00623F30">
        <w:rPr>
          <w:b/>
        </w:rPr>
        <w:t>Lingvopedia</w:t>
      </w:r>
      <w:proofErr w:type="spellEnd"/>
      <w:r w:rsidR="00623F30">
        <w:rPr>
          <w:b/>
        </w:rPr>
        <w:t xml:space="preserve"> Language </w:t>
      </w:r>
      <w:r w:rsidR="00582B21" w:rsidRPr="00623F30">
        <w:rPr>
          <w:b/>
        </w:rPr>
        <w:t>Solutions Pvt. Ltd.</w:t>
      </w:r>
      <w:r w:rsidR="00623F30" w:rsidRPr="00623F30">
        <w:rPr>
          <w:b/>
        </w:rPr>
        <w:t xml:space="preserve"> </w:t>
      </w:r>
      <w:proofErr w:type="gramStart"/>
      <w:r w:rsidR="00582B21" w:rsidRPr="00623F30">
        <w:rPr>
          <w:b/>
        </w:rPr>
        <w:t>New Delhi 110066 India.</w:t>
      </w:r>
      <w:proofErr w:type="gramEnd"/>
    </w:p>
    <w:p w:rsidR="00582B21" w:rsidRDefault="00582B21" w:rsidP="00623F30">
      <w:pPr>
        <w:pStyle w:val="NoSpacing"/>
      </w:pPr>
    </w:p>
    <w:p w:rsidR="00582B21" w:rsidRPr="00623F30" w:rsidRDefault="00582B21" w:rsidP="00623F30">
      <w:pPr>
        <w:pStyle w:val="NoSpacing"/>
        <w:rPr>
          <w:b/>
        </w:rPr>
      </w:pPr>
      <w:r w:rsidRPr="00623F30">
        <w:rPr>
          <w:b/>
        </w:rPr>
        <w:t>Pearl Linguist Ltd.</w:t>
      </w:r>
      <w:r w:rsidR="00EB4522" w:rsidRPr="00623F30">
        <w:rPr>
          <w:b/>
        </w:rPr>
        <w:t xml:space="preserve"> (</w:t>
      </w:r>
      <w:r w:rsidR="00E86847" w:rsidRPr="00623F30">
        <w:rPr>
          <w:b/>
        </w:rPr>
        <w:t>Jan</w:t>
      </w:r>
      <w:r w:rsidR="00EB4522" w:rsidRPr="00623F30">
        <w:rPr>
          <w:b/>
        </w:rPr>
        <w:t xml:space="preserve"> 2015 to till)</w:t>
      </w:r>
      <w:proofErr w:type="gramStart"/>
      <w:r w:rsidR="009D0FD4" w:rsidRPr="00623F30">
        <w:rPr>
          <w:b/>
        </w:rPr>
        <w:t>,</w:t>
      </w:r>
      <w:r w:rsidRPr="00623F30">
        <w:rPr>
          <w:b/>
        </w:rPr>
        <w:t>United</w:t>
      </w:r>
      <w:proofErr w:type="gramEnd"/>
      <w:r w:rsidRPr="00623F30">
        <w:rPr>
          <w:b/>
        </w:rPr>
        <w:t xml:space="preserve"> Kingdom.</w:t>
      </w:r>
    </w:p>
    <w:p w:rsidR="00582B21" w:rsidRPr="00623F30" w:rsidRDefault="001C0E32" w:rsidP="00623F30">
      <w:pPr>
        <w:pStyle w:val="NoSpacing"/>
      </w:pPr>
      <w:r w:rsidRPr="00623F30">
        <w:t>English&lt;&gt;Bengali, Swedish&lt;&gt;English, Danish&lt;&gt;English</w:t>
      </w:r>
      <w:r w:rsidR="003B276F">
        <w:t>: Online Games</w:t>
      </w:r>
    </w:p>
    <w:p w:rsidR="00E86847" w:rsidRPr="00623F30" w:rsidRDefault="00E86847" w:rsidP="00623F30">
      <w:pPr>
        <w:pStyle w:val="NoSpacing"/>
        <w:ind w:left="360" w:firstLine="0"/>
        <w:rPr>
          <w:b/>
        </w:rPr>
      </w:pPr>
      <w:r w:rsidRPr="00623F30">
        <w:rPr>
          <w:b/>
        </w:rPr>
        <w:t xml:space="preserve">Besides some other tasks with different client for the translation of </w:t>
      </w:r>
    </w:p>
    <w:p w:rsidR="00582B21" w:rsidRPr="00623F30" w:rsidRDefault="00E86847" w:rsidP="00623F30">
      <w:pPr>
        <w:pStyle w:val="NoSpacing"/>
        <w:ind w:left="360" w:firstLine="0"/>
      </w:pPr>
      <w:proofErr w:type="gramStart"/>
      <w:r w:rsidRPr="00623F30">
        <w:t xml:space="preserve">English&lt;&gt;Bengali (including </w:t>
      </w:r>
      <w:proofErr w:type="spellStart"/>
      <w:r w:rsidRPr="00623F30">
        <w:t>Sylheti</w:t>
      </w:r>
      <w:proofErr w:type="spellEnd"/>
      <w:r w:rsidRPr="00623F30">
        <w:t xml:space="preserve"> &amp; Ctg.); Swedish/Danish&lt;&gt;English.</w:t>
      </w:r>
      <w:proofErr w:type="gramEnd"/>
    </w:p>
    <w:p w:rsidR="000E1621" w:rsidRPr="00623F30" w:rsidRDefault="000E1621" w:rsidP="00623F30">
      <w:pPr>
        <w:pStyle w:val="NoSpacing"/>
        <w:ind w:left="360" w:firstLine="0"/>
      </w:pPr>
    </w:p>
    <w:p w:rsidR="000E1621" w:rsidRPr="00623F30" w:rsidRDefault="000E1621" w:rsidP="00623F30">
      <w:pPr>
        <w:pStyle w:val="NoSpacing"/>
        <w:ind w:left="360" w:firstLine="0"/>
      </w:pPr>
      <w:r w:rsidRPr="00623F30">
        <w:rPr>
          <w:b/>
        </w:rPr>
        <w:t xml:space="preserve">Writer (English) at </w:t>
      </w:r>
      <w:proofErr w:type="spellStart"/>
      <w:r w:rsidRPr="00623F30">
        <w:rPr>
          <w:b/>
        </w:rPr>
        <w:t>Blastingnews</w:t>
      </w:r>
      <w:proofErr w:type="spellEnd"/>
      <w:r w:rsidRPr="00623F30">
        <w:rPr>
          <w:b/>
        </w:rPr>
        <w:t xml:space="preserve"> UK:</w:t>
      </w:r>
      <w:r w:rsidRPr="00623F30">
        <w:t xml:space="preserve"> </w:t>
      </w:r>
      <w:hyperlink r:id="rId7" w:history="1">
        <w:r w:rsidRPr="00623F30">
          <w:rPr>
            <w:rStyle w:val="Hyperlink"/>
            <w:color w:val="auto"/>
          </w:rPr>
          <w:t>http://uk.blastingnews.com/editorial-staff/omarmear</w:t>
        </w:r>
      </w:hyperlink>
      <w:r w:rsidR="00623F30">
        <w:t xml:space="preserve"> </w:t>
      </w:r>
      <w:r w:rsidRPr="00623F30">
        <w:t xml:space="preserve"> </w:t>
      </w:r>
    </w:p>
    <w:p w:rsidR="000E1621" w:rsidRPr="009E4362" w:rsidRDefault="000E1621" w:rsidP="00623F30">
      <w:pPr>
        <w:pStyle w:val="NoSpacing"/>
        <w:ind w:left="360" w:firstLine="0"/>
        <w:rPr>
          <w:color w:val="1F497D" w:themeColor="text2"/>
        </w:rPr>
      </w:pPr>
      <w:r w:rsidRPr="00623F30">
        <w:rPr>
          <w:b/>
        </w:rPr>
        <w:t>Writer (English, Swedish, Danish) at Meritcro</w:t>
      </w:r>
      <w:r w:rsidR="00623F30" w:rsidRPr="00623F30">
        <w:rPr>
          <w:b/>
        </w:rPr>
        <w:t>wd.com</w:t>
      </w:r>
      <w:r w:rsidR="00623F30" w:rsidRPr="00623F30">
        <w:t xml:space="preserve">: </w:t>
      </w:r>
      <w:hyperlink r:id="rId8" w:history="1">
        <w:r w:rsidR="00623F30" w:rsidRPr="00623F30">
          <w:rPr>
            <w:rStyle w:val="Hyperlink"/>
            <w:color w:val="auto"/>
          </w:rPr>
          <w:t>https://www.meritcrowd.com/profile/379406</w:t>
        </w:r>
      </w:hyperlink>
      <w:r w:rsidR="00623F30">
        <w:rPr>
          <w:color w:val="1F497D" w:themeColor="text2"/>
        </w:rPr>
        <w:t xml:space="preserve"> </w:t>
      </w:r>
    </w:p>
    <w:p w:rsidR="009D0FD4" w:rsidRPr="009D0FD4" w:rsidRDefault="009D0FD4" w:rsidP="00623F30">
      <w:pPr>
        <w:pStyle w:val="NoSpacing"/>
        <w:rPr>
          <w:rFonts w:ascii="Calibri" w:hAnsi="Calibri" w:cs="Calibri"/>
          <w:b/>
          <w:bCs/>
        </w:rPr>
      </w:pPr>
      <w:r w:rsidRPr="009D0FD4">
        <w:rPr>
          <w:rFonts w:ascii="Calibri" w:hAnsi="Calibri" w:cs="Calibri"/>
          <w:b/>
          <w:bCs/>
        </w:rPr>
        <w:t>Social Media’s:</w:t>
      </w:r>
    </w:p>
    <w:p w:rsidR="009D0FD4" w:rsidRPr="009D0FD4" w:rsidRDefault="00AD3626" w:rsidP="00623F30">
      <w:pPr>
        <w:pStyle w:val="NoSpacing"/>
        <w:rPr>
          <w:rFonts w:ascii="Calibri" w:hAnsi="Calibri" w:cs="Calibri"/>
        </w:rPr>
      </w:pPr>
      <w:hyperlink r:id="rId9" w:history="1">
        <w:r w:rsidR="000E1621" w:rsidRPr="00546DF8">
          <w:rPr>
            <w:rStyle w:val="Hyperlink"/>
            <w:rFonts w:ascii="Calibri" w:hAnsi="Calibri" w:cs="Calibri"/>
          </w:rPr>
          <w:t>https://bd.linkedin.com/in/omarmear</w:t>
        </w:r>
      </w:hyperlink>
      <w:r w:rsidR="000E1621">
        <w:rPr>
          <w:rFonts w:ascii="Calibri" w:hAnsi="Calibri" w:cs="Calibri"/>
        </w:rPr>
        <w:t xml:space="preserve"> </w:t>
      </w:r>
    </w:p>
    <w:p w:rsidR="009D0FD4" w:rsidRPr="000E1621" w:rsidRDefault="00AD3626" w:rsidP="00623F30">
      <w:pPr>
        <w:pStyle w:val="NoSpacing"/>
        <w:rPr>
          <w:rFonts w:ascii="Calibri" w:hAnsi="Calibri" w:cs="Calibri"/>
        </w:rPr>
      </w:pPr>
      <w:hyperlink r:id="rId10" w:history="1">
        <w:r w:rsidR="000E1621" w:rsidRPr="00546DF8">
          <w:rPr>
            <w:rStyle w:val="Hyperlink"/>
            <w:rFonts w:ascii="Calibri" w:hAnsi="Calibri" w:cs="Calibri"/>
          </w:rPr>
          <w:t>https://twitter.com/omarmear</w:t>
        </w:r>
      </w:hyperlink>
      <w:r w:rsidR="000E1621">
        <w:rPr>
          <w:rFonts w:ascii="Calibri" w:hAnsi="Calibri" w:cs="Calibri"/>
        </w:rPr>
        <w:t xml:space="preserve"> </w:t>
      </w:r>
    </w:p>
    <w:p w:rsidR="009D0FD4" w:rsidRPr="000E1621" w:rsidRDefault="00AD3626" w:rsidP="00623F30">
      <w:pPr>
        <w:pStyle w:val="NoSpacing"/>
        <w:rPr>
          <w:rFonts w:ascii="Calibri" w:hAnsi="Calibri" w:cs="Calibri"/>
        </w:rPr>
      </w:pPr>
      <w:hyperlink r:id="rId11" w:history="1">
        <w:r w:rsidR="000E1621" w:rsidRPr="00546DF8">
          <w:rPr>
            <w:rStyle w:val="Hyperlink"/>
            <w:rFonts w:ascii="Calibri" w:hAnsi="Calibri" w:cs="Calibri"/>
          </w:rPr>
          <w:t>https://www.pinterest.com/omarmear/</w:t>
        </w:r>
      </w:hyperlink>
      <w:r w:rsidR="000E1621">
        <w:rPr>
          <w:rFonts w:ascii="Calibri" w:hAnsi="Calibri" w:cs="Calibri"/>
        </w:rPr>
        <w:t xml:space="preserve"> </w:t>
      </w:r>
    </w:p>
    <w:p w:rsidR="009D0FD4" w:rsidRPr="000E1621" w:rsidRDefault="00AD3626" w:rsidP="00623F30">
      <w:pPr>
        <w:pStyle w:val="NoSpacing"/>
        <w:rPr>
          <w:rFonts w:ascii="Calibri" w:hAnsi="Calibri" w:cs="Calibri"/>
        </w:rPr>
      </w:pPr>
      <w:hyperlink r:id="rId12" w:history="1">
        <w:r w:rsidR="000E1621" w:rsidRPr="00546DF8">
          <w:rPr>
            <w:rStyle w:val="Hyperlink"/>
            <w:rFonts w:ascii="Calibri" w:hAnsi="Calibri" w:cs="Calibri"/>
          </w:rPr>
          <w:t>http://bangladeshibengali.wordpress.com/</w:t>
        </w:r>
      </w:hyperlink>
      <w:r w:rsidR="000E1621">
        <w:rPr>
          <w:rFonts w:ascii="Calibri" w:hAnsi="Calibri" w:cs="Calibri"/>
        </w:rPr>
        <w:t xml:space="preserve"> </w:t>
      </w:r>
    </w:p>
    <w:p w:rsidR="009D0FD4" w:rsidRPr="000E1621" w:rsidRDefault="00AD3626" w:rsidP="00623F30">
      <w:pPr>
        <w:pStyle w:val="NoSpacing"/>
        <w:rPr>
          <w:rFonts w:ascii="Calibri" w:hAnsi="Calibri" w:cs="Calibri"/>
        </w:rPr>
      </w:pPr>
      <w:hyperlink r:id="rId13" w:history="1">
        <w:r w:rsidR="000E1621" w:rsidRPr="00546DF8">
          <w:rPr>
            <w:rStyle w:val="Hyperlink"/>
            <w:rFonts w:ascii="Calibri" w:hAnsi="Calibri" w:cs="Calibri"/>
          </w:rPr>
          <w:t>https://www.instagram.com/omarmear/</w:t>
        </w:r>
      </w:hyperlink>
      <w:r w:rsidR="000E1621">
        <w:rPr>
          <w:rFonts w:ascii="Calibri" w:hAnsi="Calibri" w:cs="Calibri"/>
        </w:rPr>
        <w:t xml:space="preserve"> </w:t>
      </w:r>
    </w:p>
    <w:p w:rsidR="009D0FD4" w:rsidRPr="000E1621" w:rsidRDefault="00AD3626" w:rsidP="00623F30">
      <w:pPr>
        <w:pStyle w:val="NoSpacing"/>
        <w:rPr>
          <w:rFonts w:ascii="Calibri" w:hAnsi="Calibri" w:cs="Calibri"/>
        </w:rPr>
      </w:pPr>
      <w:hyperlink r:id="rId14" w:history="1">
        <w:r w:rsidR="000E1621" w:rsidRPr="00546DF8">
          <w:rPr>
            <w:rStyle w:val="Hyperlink"/>
            <w:rFonts w:ascii="Calibri" w:hAnsi="Calibri" w:cs="Calibri"/>
          </w:rPr>
          <w:t>https://www.tumblr.com/blog/bangladeshibengali</w:t>
        </w:r>
      </w:hyperlink>
      <w:r w:rsidR="000E1621">
        <w:rPr>
          <w:rFonts w:ascii="Calibri" w:hAnsi="Calibri" w:cs="Calibri"/>
        </w:rPr>
        <w:t xml:space="preserve"> </w:t>
      </w:r>
    </w:p>
    <w:p w:rsidR="009D0FD4" w:rsidRPr="000E1621" w:rsidRDefault="00AD3626" w:rsidP="00623F30">
      <w:pPr>
        <w:pStyle w:val="NoSpacing"/>
        <w:rPr>
          <w:rFonts w:ascii="Calibri" w:hAnsi="Calibri" w:cs="Calibri"/>
        </w:rPr>
      </w:pPr>
      <w:hyperlink r:id="rId15" w:history="1">
        <w:r w:rsidR="000E1621" w:rsidRPr="00546DF8">
          <w:rPr>
            <w:rStyle w:val="Hyperlink"/>
            <w:rFonts w:ascii="Calibri" w:hAnsi="Calibri" w:cs="Calibri"/>
          </w:rPr>
          <w:t>https://www.facebook.com/mohammadomar.faruque.319</w:t>
        </w:r>
      </w:hyperlink>
      <w:r w:rsidR="000E1621">
        <w:rPr>
          <w:rFonts w:ascii="Calibri" w:hAnsi="Calibri" w:cs="Calibri"/>
        </w:rPr>
        <w:t xml:space="preserve"> </w:t>
      </w:r>
    </w:p>
    <w:p w:rsidR="00582B21" w:rsidRPr="0036719C" w:rsidRDefault="00AD3626" w:rsidP="00623F30">
      <w:pPr>
        <w:pStyle w:val="NoSpacing"/>
        <w:rPr>
          <w:rFonts w:ascii="Calibri" w:hAnsi="Calibri" w:cs="Calibri"/>
        </w:rPr>
      </w:pPr>
      <w:hyperlink r:id="rId16" w:history="1">
        <w:r w:rsidR="000E1621" w:rsidRPr="0036719C">
          <w:rPr>
            <w:rStyle w:val="Hyperlink"/>
            <w:rFonts w:ascii="Calibri" w:hAnsi="Calibri" w:cs="Calibri"/>
          </w:rPr>
          <w:t>http://www.proz.com/translator/2020889</w:t>
        </w:r>
      </w:hyperlink>
    </w:p>
    <w:p w:rsidR="00582B21" w:rsidRPr="0036719C" w:rsidRDefault="00AD3626" w:rsidP="0036719C">
      <w:pPr>
        <w:pStyle w:val="NoSpacing"/>
      </w:pPr>
      <w:hyperlink r:id="rId17" w:history="1">
        <w:r w:rsidR="000E1621" w:rsidRPr="0036719C">
          <w:rPr>
            <w:rStyle w:val="Hyperlink"/>
          </w:rPr>
          <w:t>https://www.translatorscafe.com/cafe/member245767.htm</w:t>
        </w:r>
      </w:hyperlink>
      <w:r w:rsidR="000E1621" w:rsidRPr="0036719C">
        <w:t xml:space="preserve"> </w:t>
      </w:r>
    </w:p>
    <w:sectPr w:rsidR="00582B21" w:rsidRPr="0036719C" w:rsidSect="00417A45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auto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C958EC"/>
    <w:multiLevelType w:val="hybridMultilevel"/>
    <w:tmpl w:val="6B6220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EF71EF"/>
    <w:multiLevelType w:val="hybridMultilevel"/>
    <w:tmpl w:val="4570502A"/>
    <w:lvl w:ilvl="0" w:tplc="04090009">
      <w:start w:val="1"/>
      <w:numFmt w:val="bullet"/>
      <w:lvlText w:val=""/>
      <w:lvlJc w:val="left"/>
      <w:pPr>
        <w:ind w:left="8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</w:abstractNum>
  <w:abstractNum w:abstractNumId="2">
    <w:nsid w:val="27385B6A"/>
    <w:multiLevelType w:val="hybridMultilevel"/>
    <w:tmpl w:val="383CC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7446C30"/>
    <w:multiLevelType w:val="hybridMultilevel"/>
    <w:tmpl w:val="C02CD95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C9D7FFD"/>
    <w:multiLevelType w:val="hybridMultilevel"/>
    <w:tmpl w:val="622C965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1343ADB"/>
    <w:multiLevelType w:val="hybridMultilevel"/>
    <w:tmpl w:val="235C047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rY0NTO2NLE0NTdT0lEKTi0uzszPAykwqQUAT5LTbywAAAA="/>
  </w:docVars>
  <w:rsids>
    <w:rsidRoot w:val="00431173"/>
    <w:rsid w:val="00035D0C"/>
    <w:rsid w:val="000E1621"/>
    <w:rsid w:val="001C0E32"/>
    <w:rsid w:val="001D2B2D"/>
    <w:rsid w:val="002B0CC8"/>
    <w:rsid w:val="00355A0F"/>
    <w:rsid w:val="0036719C"/>
    <w:rsid w:val="003B276F"/>
    <w:rsid w:val="00431173"/>
    <w:rsid w:val="00582B21"/>
    <w:rsid w:val="005E3D6B"/>
    <w:rsid w:val="00623F30"/>
    <w:rsid w:val="007A1313"/>
    <w:rsid w:val="008114BA"/>
    <w:rsid w:val="009D0FD4"/>
    <w:rsid w:val="00A24892"/>
    <w:rsid w:val="00A55FF2"/>
    <w:rsid w:val="00AD3626"/>
    <w:rsid w:val="00BF5608"/>
    <w:rsid w:val="00C227CC"/>
    <w:rsid w:val="00C501CD"/>
    <w:rsid w:val="00E86847"/>
    <w:rsid w:val="00E97D9F"/>
    <w:rsid w:val="00EB4522"/>
    <w:rsid w:val="00EF6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Typewriter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2B21"/>
    <w:pPr>
      <w:ind w:left="720" w:hanging="3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Typewriter">
    <w:name w:val="HTML Typewriter"/>
    <w:basedOn w:val="DefaultParagraphFont"/>
    <w:rsid w:val="00582B21"/>
    <w:rPr>
      <w:rFonts w:ascii="Courier New" w:eastAsia="Courier New" w:hAnsi="Courier New" w:cs="Courier New" w:hint="default"/>
      <w:sz w:val="20"/>
      <w:szCs w:val="20"/>
    </w:rPr>
  </w:style>
  <w:style w:type="paragraph" w:styleId="ListParagraph">
    <w:name w:val="List Paragraph"/>
    <w:basedOn w:val="Normal"/>
    <w:uiPriority w:val="34"/>
    <w:qFormat/>
    <w:rsid w:val="00582B21"/>
    <w:pPr>
      <w:spacing w:after="0" w:line="240" w:lineRule="auto"/>
      <w:ind w:firstLine="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582B21"/>
    <w:pPr>
      <w:spacing w:after="0" w:line="240" w:lineRule="auto"/>
      <w:ind w:left="720" w:hanging="360"/>
    </w:pPr>
  </w:style>
  <w:style w:type="character" w:styleId="Hyperlink">
    <w:name w:val="Hyperlink"/>
    <w:basedOn w:val="DefaultParagraphFont"/>
    <w:uiPriority w:val="99"/>
    <w:unhideWhenUsed/>
    <w:rsid w:val="001C0E3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0FD4"/>
    <w:pPr>
      <w:spacing w:after="0" w:line="240" w:lineRule="auto"/>
      <w:ind w:left="0" w:firstLine="0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FD4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Typewriter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2B21"/>
    <w:pPr>
      <w:ind w:left="720" w:hanging="3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Typewriter">
    <w:name w:val="HTML Typewriter"/>
    <w:basedOn w:val="DefaultParagraphFont"/>
    <w:rsid w:val="00582B21"/>
    <w:rPr>
      <w:rFonts w:ascii="Courier New" w:eastAsia="Courier New" w:hAnsi="Courier New" w:cs="Courier New" w:hint="default"/>
      <w:sz w:val="20"/>
      <w:szCs w:val="20"/>
    </w:rPr>
  </w:style>
  <w:style w:type="paragraph" w:styleId="ListParagraph">
    <w:name w:val="List Paragraph"/>
    <w:basedOn w:val="Normal"/>
    <w:uiPriority w:val="34"/>
    <w:qFormat/>
    <w:rsid w:val="00582B21"/>
    <w:pPr>
      <w:spacing w:after="0" w:line="240" w:lineRule="auto"/>
      <w:ind w:firstLine="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582B21"/>
    <w:pPr>
      <w:spacing w:after="0" w:line="240" w:lineRule="auto"/>
      <w:ind w:left="720" w:hanging="360"/>
    </w:pPr>
  </w:style>
  <w:style w:type="character" w:styleId="Hyperlink">
    <w:name w:val="Hyperlink"/>
    <w:basedOn w:val="DefaultParagraphFont"/>
    <w:uiPriority w:val="99"/>
    <w:unhideWhenUsed/>
    <w:rsid w:val="001C0E3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0FD4"/>
    <w:pPr>
      <w:spacing w:after="0" w:line="240" w:lineRule="auto"/>
      <w:ind w:left="0" w:firstLine="0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FD4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itcrowd.com/profile/379406" TargetMode="External"/><Relationship Id="rId13" Type="http://schemas.openxmlformats.org/officeDocument/2006/relationships/hyperlink" Target="https://www.instagram.com/omarmear/" TargetMode="Externa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uk.blastingnews.com/editorial-staff/omarmear" TargetMode="External"/><Relationship Id="rId12" Type="http://schemas.openxmlformats.org/officeDocument/2006/relationships/hyperlink" Target="http://bangladeshibengali.wordpress.com/" TargetMode="External"/><Relationship Id="rId17" Type="http://schemas.openxmlformats.org/officeDocument/2006/relationships/hyperlink" Target="https://www.translatorscafe.com/cafe/member245767.htm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proz.com/translator/2020889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hyperlink" Target="https://www.pinterest.com/omarmear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mohammadomar.faruque.319" TargetMode="External"/><Relationship Id="rId10" Type="http://schemas.openxmlformats.org/officeDocument/2006/relationships/hyperlink" Target="https://twitter.com/omarmear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bd.linkedin.com/in/omarmear" TargetMode="External"/><Relationship Id="rId14" Type="http://schemas.openxmlformats.org/officeDocument/2006/relationships/hyperlink" Target="https://www.tumblr.com/blog/bangladeshibengal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771</Words>
  <Characters>439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mar faruque</cp:lastModifiedBy>
  <cp:revision>24</cp:revision>
  <cp:lastPrinted>2016-09-09T09:15:00Z</cp:lastPrinted>
  <dcterms:created xsi:type="dcterms:W3CDTF">2016-02-22T10:17:00Z</dcterms:created>
  <dcterms:modified xsi:type="dcterms:W3CDTF">2020-08-24T13:52:00Z</dcterms:modified>
</cp:coreProperties>
</file>